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ED388" w14:textId="4FF22842" w:rsidR="006530F1" w:rsidRPr="0030712B" w:rsidRDefault="0030712B">
      <w:pPr>
        <w:rPr>
          <w:b/>
          <w:bCs/>
        </w:rPr>
      </w:pPr>
      <w:r>
        <w:rPr>
          <w:b/>
        </w:rPr>
        <w:t xml:space="preserve">Различия в повседневных моделях передвижения и местонахождения на примере жителей районов </w:t>
      </w:r>
      <w:proofErr w:type="spellStart"/>
      <w:r>
        <w:rPr>
          <w:b/>
        </w:rPr>
        <w:t>Каламая</w:t>
      </w:r>
      <w:proofErr w:type="spellEnd"/>
      <w:r>
        <w:rPr>
          <w:b/>
        </w:rPr>
        <w:t xml:space="preserve"> и </w:t>
      </w:r>
      <w:proofErr w:type="spellStart"/>
      <w:r>
        <w:rPr>
          <w:b/>
        </w:rPr>
        <w:t>Прийсле</w:t>
      </w:r>
      <w:proofErr w:type="spellEnd"/>
    </w:p>
    <w:p w14:paraId="1BBF5A36" w14:textId="0EB1B307" w:rsidR="0030712B" w:rsidRDefault="0030712B">
      <w:r>
        <w:t xml:space="preserve">Общеизвестно, что значительное влияние на места проживания людей и их повседневные передвижения оказывает их социально-экономическое положение. Если разные, но однородные по какому-либо признаку группы людей располагаются и/или перемещаются обособленно или неравномерно, то речь идет о сегрегации. Это часто сопровождается неравенством. В своем докладе я рассматриваю различия в местоположении и способах передвижения жителей районов </w:t>
      </w:r>
      <w:proofErr w:type="spellStart"/>
      <w:r>
        <w:t>Каламая</w:t>
      </w:r>
      <w:proofErr w:type="spellEnd"/>
      <w:r>
        <w:t xml:space="preserve"> и </w:t>
      </w:r>
      <w:proofErr w:type="spellStart"/>
      <w:r>
        <w:t>Прийсле</w:t>
      </w:r>
      <w:proofErr w:type="spellEnd"/>
      <w:r>
        <w:t>. Для анализа я использую данные GPS за 2020</w:t>
      </w:r>
      <w:r w:rsidR="009A0718">
        <w:t>–</w:t>
      </w:r>
      <w:r>
        <w:t xml:space="preserve">2022 годы. </w:t>
      </w:r>
    </w:p>
    <w:p w14:paraId="066D5702" w14:textId="5708A866" w:rsidR="0030712B" w:rsidRPr="0030712B" w:rsidRDefault="0030712B">
      <w:r>
        <w:t xml:space="preserve">В большинстве случаев различия в пространственном расположении рассматриваются с точки зрения сегрегации мест проживания и работы. Данные GPS позволяют более подробно проанализировать местоположение и мобильность. На основе собранных данных я изучаю места, которые регулярно посещают люди, и места их повседневной деятельности. Я сравниваю масштабы и временные аспекты использования пространства и показываю экологические различия мест проведения времени. При наличии системных различий между социальными группами двух регионов есть основания полагать, что этому сопутствует неравенство местонахождения и мобильности. </w:t>
      </w:r>
    </w:p>
    <w:p w14:paraId="4DD5C6E8" w14:textId="77777777" w:rsidR="0030712B" w:rsidRPr="0030712B" w:rsidRDefault="0030712B">
      <w:pPr>
        <w:rPr>
          <w:lang w:val="et-EE"/>
        </w:rPr>
      </w:pPr>
    </w:p>
    <w:sectPr w:rsidR="0030712B" w:rsidRPr="0030712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jOzNDUzMbc0MjNX0lEKTi0uzszPAykwrAUAaG3E8iwAAAA="/>
  </w:docVars>
  <w:rsids>
    <w:rsidRoot w:val="0030712B"/>
    <w:rsid w:val="001F68F2"/>
    <w:rsid w:val="0030712B"/>
    <w:rsid w:val="006530F1"/>
    <w:rsid w:val="00673429"/>
    <w:rsid w:val="006D2CCB"/>
    <w:rsid w:val="009A0718"/>
    <w:rsid w:val="00A64F69"/>
    <w:rsid w:val="00CE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463CC"/>
  <w15:chartTrackingRefBased/>
  <w15:docId w15:val="{D374586F-A0D9-47FD-B564-04221CEC0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CE0338"/>
    <w:pPr>
      <w:jc w:val="both"/>
    </w:p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673429"/>
    <w:pPr>
      <w:spacing w:after="0" w:line="240" w:lineRule="auto"/>
      <w:jc w:val="both"/>
    </w:pPr>
  </w:style>
  <w:style w:type="paragraph" w:styleId="Redaktsioon">
    <w:name w:val="Revision"/>
    <w:hidden/>
    <w:uiPriority w:val="99"/>
    <w:semiHidden/>
    <w:rsid w:val="009A07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1079</Characters>
  <Application>Microsoft Office Word</Application>
  <DocSecurity>0</DocSecurity>
  <Lines>16</Lines>
  <Paragraphs>3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 Aasa</dc:creator>
  <cp:keywords/>
  <dc:description/>
  <cp:lastModifiedBy>Projektijuht1</cp:lastModifiedBy>
  <cp:revision>4</cp:revision>
  <dcterms:created xsi:type="dcterms:W3CDTF">2022-10-07T10:09:00Z</dcterms:created>
  <dcterms:modified xsi:type="dcterms:W3CDTF">2022-10-07T12:43:00Z</dcterms:modified>
</cp:coreProperties>
</file>